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p>
    <w:bookmarkStart w:id="24" w:name="Xa654f7efb832537ace8eef43629f036b6d066fd"/>
    <w:p>
      <w:pPr>
        <w:pStyle w:val="Heading1"/>
      </w:pPr>
      <w:r>
        <w:t xml:space="preserve">Cover Letter for Occupational Therapist Position in Netherlands Amsterdam</w:t>
      </w:r>
    </w:p>
    <w:p>
      <w:pPr>
        <w:pStyle w:val="FirstParagraph"/>
      </w:pPr>
      <w:r>
        <w:t xml:space="preserve">Dear Hiring Manager,</w:t>
      </w:r>
    </w:p>
    <w:p>
      <w:pPr>
        <w:pStyle w:val="BodyText"/>
      </w:pPr>
      <w:r>
        <w:t xml:space="preserve">I am writing to express my interest in the Occupational Therapist position at your esteemed organization in the Netherlands Amsterdam. With a strong background in patient-centered care, a passion for promoting independence, and a deep appreciation for the unique healthcare landscape of Amsterdam, I am eager to contribute my skills and experience to support individuals in achieving their full potential. The opportunity to work as an Occupational Therapist in this vibrant city aligns perfectly with my professional goals and values.</w:t>
      </w:r>
    </w:p>
    <w:p>
      <w:pPr>
        <w:pStyle w:val="BodyText"/>
      </w:pPr>
      <w:r>
        <w:t xml:space="preserve">As an Occupational Therapist, I have dedicated my career to understanding the complex interplay between physical, cognitive, and emotional well-being. My experience spans diverse settings, including rehabilitation centers, community health programs, and educational institutions. In each role, I have focused on empowering clients through tailored interventions that address their specific needs while fostering resilience and adaptability. The Netherlands Amsterdam offers a dynamic environment where occupational therapy plays a critical role in enhancing quality of life, and I am excited about the possibility of contributing to this mission.</w:t>
      </w:r>
    </w:p>
    <w:bookmarkStart w:id="20" w:name="X233627c87c65d9c56848692ff0f3aa1f7cbeaf1"/>
    <w:p>
      <w:pPr>
        <w:pStyle w:val="Heading2"/>
      </w:pPr>
      <w:r>
        <w:t xml:space="preserve">Why Occupational Therapist in Netherlands Amsterdam?</w:t>
      </w:r>
    </w:p>
    <w:p>
      <w:pPr>
        <w:pStyle w:val="FirstParagraph"/>
      </w:pPr>
      <w:r>
        <w:t xml:space="preserve">The Netherlands is renowned for its innovative healthcare system, which emphasizes accessibility, inclusivity, and holistic care. Amsterdam, in particular, is a city that values community-driven solutions and prioritizes the well-being of its residents. As an Occupational Therapist, I am drawn to the opportunity to work within this framework, where collaboration with multidisciplinary teams and a focus on patient autonomy are central to practice. The cultural emphasis on balance between professional and personal life in Amsterdam resonates deeply with my own philosophy of care, which prioritizes not only physical health but also emotional and social well-being.</w:t>
      </w:r>
    </w:p>
    <w:p>
      <w:pPr>
        <w:pStyle w:val="BodyText"/>
      </w:pPr>
      <w:r>
        <w:t xml:space="preserve">Amsterdam’s unique blend of historical heritage, modern innovation, and a strong commitment to sustainability creates an ideal setting for occupational therapy. Whether working with individuals recovering from injury, managing chronic conditions, or supporting children with developmental needs, the city offers a rich tapestry of opportunities to make a meaningful impact. The Netherlands’ focus on accessibility—such as its extensive network of public services and support systems—ensures that Occupational Therapists can work effectively across diverse populations. I am particularly inspired by the Dutch approach to aging in place, which emphasizes maintaining independence for older adults through adaptive strategies and community engagement.</w:t>
      </w:r>
    </w:p>
    <w:bookmarkEnd w:id="20"/>
    <w:bookmarkStart w:id="21" w:name="professional-experience-and-expertise"/>
    <w:p>
      <w:pPr>
        <w:pStyle w:val="Heading2"/>
      </w:pPr>
      <w:r>
        <w:t xml:space="preserve">Professional Experience and Expertise</w:t>
      </w:r>
    </w:p>
    <w:p>
      <w:pPr>
        <w:pStyle w:val="FirstParagraph"/>
      </w:pPr>
      <w:r>
        <w:t xml:space="preserve">Over the past decade, I have honed my skills as an Occupational Therapist through hands-on experience in both clinical and community-based settings. At [Previous Employer], I led a team of therapists to develop personalized care plans for clients with neurological conditions, including stroke survivors and individuals with Parkinson’s disease. My approach integrates evidence-based practices with creative problem-solving, ensuring that each client receives interventions that are both effective and aligned with their personal goals. For example, I implemented a program to help elderly patients adapt their homes for safe living, which significantly reduced the risk of falls and improved their confidence in daily tasks.</w:t>
      </w:r>
    </w:p>
    <w:p>
      <w:pPr>
        <w:pStyle w:val="BodyText"/>
      </w:pPr>
      <w:r>
        <w:t xml:space="preserve">My work in Amsterdam’s healthcare sector has also exposed me to the importance of cultural competence. The city’s diverse population requires therapists to be adaptable and sensitive to varying needs. I have collaborated with professionals from different backgrounds, including physiotherapists, psychologists, and social workers, to create comprehensive care strategies. This experience has reinforced my belief that occupational therapy is not just about treating symptoms but about understanding the broader context of a person’s life. In the Netherlands Amsterdam, where community support systems are robust, I am confident in my ability to contribute to meaningful outcomes for clients.</w:t>
      </w:r>
    </w:p>
    <w:bookmarkEnd w:id="21"/>
    <w:bookmarkStart w:id="22" w:name="commitment-to-professional-growth"/>
    <w:p>
      <w:pPr>
        <w:pStyle w:val="Heading2"/>
      </w:pPr>
      <w:r>
        <w:t xml:space="preserve">Commitment to Professional Growth</w:t>
      </w:r>
    </w:p>
    <w:p>
      <w:pPr>
        <w:pStyle w:val="FirstParagraph"/>
      </w:pPr>
      <w:r>
        <w:t xml:space="preserve">I am deeply committed to continuous learning and professional development. I regularly attend workshops and conferences focused on emerging trends in occupational therapy, such as the use of technology in rehabilitation and the integration of mental health support into daily routines. My recent certification in [relevant specialty, e.g., "Pediatric Occupational Therapy"] has further equipped me to address the unique challenges faced by children and their families. I am also passionate about mentoring new therapists, as I believe that sharing knowledge fosters a culture of excellence within the profession.</w:t>
      </w:r>
    </w:p>
    <w:p>
      <w:pPr>
        <w:pStyle w:val="BodyText"/>
      </w:pPr>
      <w:r>
        <w:t xml:space="preserve">The Netherlands Amsterdam offers an unparalleled environment for growth, with its emphasis on innovation and collaboration. I have followed the work of organizations such as [local organization or hospital name] and admire their dedication to advancing occupational therapy through research and community outreach. I am eager to bring my expertise to a similar institution, where I can contribute to both clinical excellence and the advancement of the field.</w:t>
      </w:r>
    </w:p>
    <w:bookmarkEnd w:id="22"/>
    <w:bookmarkStart w:id="23" w:name="conclusion"/>
    <w:p>
      <w:pPr>
        <w:pStyle w:val="Heading2"/>
      </w:pPr>
      <w:r>
        <w:t xml:space="preserve">Conclusion</w:t>
      </w:r>
    </w:p>
    <w:p>
      <w:pPr>
        <w:pStyle w:val="FirstParagraph"/>
      </w:pPr>
      <w:r>
        <w:t xml:space="preserve">In conclusion, I am enthusiastic about the opportunity to join your team as an Occupational Therapist in Netherlands Amsterdam. My experience, skills, and passion for supporting individuals in achieving their goals make me a strong candidate for this role. I am particularly drawn to the city’s commitment to holistic care and its vibrant community spirit, which align with my own values. I would welcome the chance to discuss how my background and vision can contribute to your organization’s mission.</w:t>
      </w:r>
    </w:p>
    <w:p>
      <w:pPr>
        <w:pStyle w:val="BodyText"/>
      </w:pPr>
      <w:r>
        <w:t xml:space="preserve">Thank you for considering my application. I look forward to the possibility of contributing to your team and making a positive impact in Amsterdam.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dc:title>
  <dc:creator/>
  <dc:language>en</dc:language>
  <cp:keywords/>
  <dcterms:created xsi:type="dcterms:W3CDTF">2026-07-23T06:52:12Z</dcterms:created>
  <dcterms:modified xsi:type="dcterms:W3CDTF">2026-07-23T06:52:12Z</dcterms:modified>
</cp:coreProperties>
</file>

<file path=docProps/custom.xml><?xml version="1.0" encoding="utf-8"?>
<Properties xmlns="http://schemas.openxmlformats.org/officeDocument/2006/custom-properties" xmlns:vt="http://schemas.openxmlformats.org/officeDocument/2006/docPropsVTypes"/>
</file>